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6087668" w:rsidR="005B5C27" w:rsidRPr="00307355" w:rsidRDefault="003C5A37" w:rsidP="1FA1AD1A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307355">
        <w:rPr>
          <w:b/>
          <w:noProof/>
          <w:sz w:val="36"/>
        </w:rPr>
        <w:drawing>
          <wp:anchor distT="0" distB="0" distL="114300" distR="114300" simplePos="0" relativeHeight="251661312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495">
        <w:rPr>
          <w:b/>
          <w:bCs/>
          <w:sz w:val="32"/>
          <w:szCs w:val="32"/>
        </w:rPr>
        <w:t xml:space="preserve"> </w:t>
      </w:r>
      <w:r w:rsidR="005B5C27" w:rsidRPr="00307355">
        <w:rPr>
          <w:b/>
          <w:bCs/>
          <w:sz w:val="32"/>
          <w:szCs w:val="32"/>
        </w:rPr>
        <w:t>Staff Advisory Council Agenda</w:t>
      </w:r>
    </w:p>
    <w:p w14:paraId="44A0FFB6" w14:textId="77777777" w:rsidR="001E4D93" w:rsidRPr="003B557C" w:rsidRDefault="005B5C27" w:rsidP="1FA1AD1A">
      <w:pPr>
        <w:pStyle w:val="NoSpacing"/>
        <w:ind w:left="2160"/>
        <w:jc w:val="center"/>
        <w:rPr>
          <w:sz w:val="24"/>
          <w:szCs w:val="24"/>
        </w:rPr>
      </w:pPr>
      <w:r w:rsidRPr="00307355">
        <w:rPr>
          <w:sz w:val="24"/>
          <w:szCs w:val="24"/>
        </w:rPr>
        <w:t xml:space="preserve">Staff Advisory </w:t>
      </w:r>
      <w:r w:rsidRPr="003B557C">
        <w:rPr>
          <w:sz w:val="24"/>
          <w:szCs w:val="24"/>
        </w:rPr>
        <w:t xml:space="preserve">Council will meet on </w:t>
      </w:r>
    </w:p>
    <w:p w14:paraId="6F7EC7C0" w14:textId="290769E4" w:rsidR="00C83994" w:rsidRPr="003B557C" w:rsidRDefault="00307355" w:rsidP="1FA1AD1A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003B557C">
        <w:rPr>
          <w:b/>
          <w:bCs/>
          <w:sz w:val="24"/>
          <w:szCs w:val="24"/>
        </w:rPr>
        <w:t>April 12</w:t>
      </w:r>
      <w:r w:rsidR="00B04EE7" w:rsidRPr="003B557C">
        <w:rPr>
          <w:b/>
          <w:bCs/>
          <w:sz w:val="24"/>
          <w:szCs w:val="24"/>
        </w:rPr>
        <w:t>, 2023</w:t>
      </w:r>
      <w:r w:rsidR="00C83994" w:rsidRPr="003B557C">
        <w:rPr>
          <w:b/>
          <w:bCs/>
          <w:sz w:val="24"/>
          <w:szCs w:val="24"/>
        </w:rPr>
        <w:t xml:space="preserve"> </w:t>
      </w:r>
      <w:r w:rsidR="005B5C27" w:rsidRPr="003B557C">
        <w:rPr>
          <w:b/>
          <w:bCs/>
          <w:sz w:val="24"/>
          <w:szCs w:val="24"/>
        </w:rPr>
        <w:t xml:space="preserve">@ </w:t>
      </w:r>
      <w:r w:rsidR="1D91F9DC" w:rsidRPr="003B557C">
        <w:rPr>
          <w:b/>
          <w:bCs/>
          <w:sz w:val="24"/>
          <w:szCs w:val="24"/>
        </w:rPr>
        <w:t>1</w:t>
      </w:r>
      <w:r w:rsidR="00655912" w:rsidRPr="003B557C">
        <w:rPr>
          <w:b/>
          <w:bCs/>
          <w:sz w:val="24"/>
          <w:szCs w:val="24"/>
        </w:rPr>
        <w:t>:15</w:t>
      </w:r>
      <w:r w:rsidR="005B5C27" w:rsidRPr="003B557C">
        <w:rPr>
          <w:b/>
          <w:bCs/>
          <w:sz w:val="24"/>
          <w:szCs w:val="24"/>
        </w:rPr>
        <w:t xml:space="preserve">pm </w:t>
      </w:r>
    </w:p>
    <w:p w14:paraId="2A0251D8" w14:textId="0124DF85" w:rsidR="00B04EE7" w:rsidRPr="003B557C" w:rsidRDefault="00B04EE7" w:rsidP="00B04EE7">
      <w:pPr>
        <w:pStyle w:val="NoSpacing"/>
        <w:ind w:left="2160"/>
        <w:jc w:val="center"/>
        <w:rPr>
          <w:b/>
          <w:bCs/>
          <w:sz w:val="24"/>
          <w:szCs w:val="24"/>
        </w:rPr>
      </w:pPr>
      <w:bookmarkStart w:id="0" w:name="_Hlk126651165"/>
      <w:r w:rsidRPr="003B557C">
        <w:rPr>
          <w:b/>
          <w:bCs/>
          <w:sz w:val="24"/>
          <w:szCs w:val="24"/>
        </w:rPr>
        <w:t>41</w:t>
      </w:r>
      <w:r w:rsidR="00307355" w:rsidRPr="003B557C">
        <w:rPr>
          <w:b/>
          <w:bCs/>
          <w:sz w:val="24"/>
          <w:szCs w:val="24"/>
        </w:rPr>
        <w:t>7</w:t>
      </w:r>
      <w:r w:rsidRPr="003B557C">
        <w:rPr>
          <w:b/>
          <w:bCs/>
          <w:sz w:val="24"/>
          <w:szCs w:val="24"/>
        </w:rPr>
        <w:t xml:space="preserve"> Student Union</w:t>
      </w:r>
      <w:r w:rsidR="003B557C" w:rsidRPr="003B557C">
        <w:rPr>
          <w:b/>
          <w:bCs/>
          <w:sz w:val="24"/>
          <w:szCs w:val="24"/>
        </w:rPr>
        <w:t xml:space="preserve"> – Exhibit Room 2</w:t>
      </w:r>
      <w:r w:rsidRPr="003B557C">
        <w:rPr>
          <w:b/>
          <w:bCs/>
          <w:sz w:val="24"/>
          <w:szCs w:val="24"/>
        </w:rPr>
        <w:t xml:space="preserve"> and via Zoom</w:t>
      </w:r>
    </w:p>
    <w:bookmarkEnd w:id="0"/>
    <w:p w14:paraId="45AFF964" w14:textId="77777777" w:rsidR="00D64AFD" w:rsidRPr="003B557C" w:rsidRDefault="005B5C27" w:rsidP="1FA1AD1A">
      <w:pPr>
        <w:pStyle w:val="NoSpacing"/>
        <w:ind w:left="2160"/>
        <w:jc w:val="center"/>
      </w:pPr>
      <w:r w:rsidRPr="003B557C">
        <w:t>All meetings are open to the public.</w:t>
      </w:r>
    </w:p>
    <w:p w14:paraId="0AFF3F2F" w14:textId="2C3F5A3F" w:rsidR="00A343D3" w:rsidRPr="003B557C" w:rsidRDefault="00A343D3" w:rsidP="1FA1AD1A">
      <w:pPr>
        <w:pStyle w:val="NoSpacing"/>
        <w:jc w:val="center"/>
        <w:rPr>
          <w:sz w:val="24"/>
          <w:szCs w:val="24"/>
        </w:rPr>
      </w:pPr>
    </w:p>
    <w:p w14:paraId="1575F589" w14:textId="77777777" w:rsidR="00FF2C19" w:rsidRPr="00C57A10" w:rsidRDefault="00FF2C19" w:rsidP="1FA1AD1A">
      <w:pPr>
        <w:pStyle w:val="NoSpacing"/>
        <w:jc w:val="center"/>
        <w:rPr>
          <w:color w:val="FF0000"/>
          <w:sz w:val="24"/>
          <w:szCs w:val="24"/>
        </w:rPr>
      </w:pPr>
    </w:p>
    <w:p w14:paraId="7D2796FB" w14:textId="453875A3" w:rsidR="005B5C27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Call to Order</w:t>
      </w:r>
      <w:r w:rsidR="006E7E2C" w:rsidRPr="00307355">
        <w:t xml:space="preserve">: </w:t>
      </w:r>
      <w:r w:rsidR="00481939" w:rsidRPr="00307355">
        <w:t>Michelle Stewart</w:t>
      </w:r>
    </w:p>
    <w:p w14:paraId="72D82220" w14:textId="64BCBA34" w:rsidR="005B5C27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Roll Call</w:t>
      </w:r>
      <w:r w:rsidR="006E7E2C" w:rsidRPr="00307355">
        <w:t>: Jenna Rutherford</w:t>
      </w:r>
    </w:p>
    <w:p w14:paraId="21D10715" w14:textId="09349EA3" w:rsidR="000F5063" w:rsidRPr="00307355" w:rsidRDefault="000F5063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 xml:space="preserve">Approval of the Minutes: </w:t>
      </w:r>
      <w:r w:rsidR="00481939" w:rsidRPr="00307355">
        <w:t>Michelle Stewart</w:t>
      </w:r>
    </w:p>
    <w:p w14:paraId="305B3EB6" w14:textId="1D7406A1" w:rsidR="00270602" w:rsidRPr="003B557C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 xml:space="preserve">Approval </w:t>
      </w:r>
      <w:r w:rsidRPr="003B557C">
        <w:t>of the Agenda</w:t>
      </w:r>
      <w:r w:rsidR="006E7E2C" w:rsidRPr="003B557C">
        <w:t xml:space="preserve">: </w:t>
      </w:r>
      <w:r w:rsidR="00481939" w:rsidRPr="003B557C">
        <w:t>Michelle Stewart</w:t>
      </w:r>
    </w:p>
    <w:p w14:paraId="0E2A33BB" w14:textId="77777777" w:rsidR="00307355" w:rsidRPr="003B557C" w:rsidRDefault="00F83585" w:rsidP="00FF2C19">
      <w:pPr>
        <w:pStyle w:val="ListParagraph"/>
        <w:numPr>
          <w:ilvl w:val="0"/>
          <w:numId w:val="1"/>
        </w:numPr>
        <w:spacing w:before="20" w:after="20"/>
      </w:pPr>
      <w:r w:rsidRPr="003B557C">
        <w:t>Special Guest Speaker</w:t>
      </w:r>
      <w:r w:rsidR="00EC4306" w:rsidRPr="003B557C">
        <w:t>s</w:t>
      </w:r>
      <w:r w:rsidR="00D50735" w:rsidRPr="003B557C">
        <w:t xml:space="preserve">: </w:t>
      </w:r>
      <w:r w:rsidR="00307355" w:rsidRPr="003B557C">
        <w:t>Kendria Cost, Pete’s Pet Posse</w:t>
      </w:r>
    </w:p>
    <w:p w14:paraId="01C5F0D4" w14:textId="77777777" w:rsidR="00E76F23" w:rsidRPr="00307355" w:rsidRDefault="00E76F23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Officer Reports:</w:t>
      </w:r>
    </w:p>
    <w:p w14:paraId="21B4B0D0" w14:textId="2D1E3E6F" w:rsidR="006F0836" w:rsidRPr="00307355" w:rsidRDefault="006F0836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>Treasurer’s Report: Sherri Buntin</w:t>
      </w:r>
    </w:p>
    <w:p w14:paraId="2BEFCD18" w14:textId="60E850DB" w:rsidR="00E76F23" w:rsidRPr="00307355" w:rsidRDefault="00E76F23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>Secretary: Jenna Rutherford</w:t>
      </w:r>
    </w:p>
    <w:p w14:paraId="54B79303" w14:textId="09103688" w:rsidR="002152BC" w:rsidRPr="00307355" w:rsidRDefault="00E76F23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 xml:space="preserve">Vice-Chair: </w:t>
      </w:r>
      <w:r w:rsidR="001E0DED" w:rsidRPr="00307355">
        <w:t>Mary Mach</w:t>
      </w:r>
    </w:p>
    <w:p w14:paraId="053BE7B7" w14:textId="038CD399" w:rsidR="00E76F23" w:rsidRPr="00307355" w:rsidRDefault="00E76F23" w:rsidP="00FF2C19">
      <w:pPr>
        <w:pStyle w:val="ListParagraph"/>
        <w:numPr>
          <w:ilvl w:val="1"/>
          <w:numId w:val="1"/>
        </w:numPr>
        <w:spacing w:before="20" w:after="20"/>
        <w:ind w:right="720"/>
      </w:pPr>
      <w:r w:rsidRPr="00307355">
        <w:t xml:space="preserve">Chair: </w:t>
      </w:r>
      <w:r w:rsidR="00B90601" w:rsidRPr="00307355">
        <w:t>Michelle Stewart</w:t>
      </w:r>
      <w:r w:rsidR="00F83585" w:rsidRPr="00307355">
        <w:t xml:space="preserve"> </w:t>
      </w:r>
    </w:p>
    <w:p w14:paraId="0E264E07" w14:textId="0D22AA1C" w:rsidR="00F83585" w:rsidRPr="00307355" w:rsidRDefault="002152BC" w:rsidP="00FF2C19">
      <w:pPr>
        <w:pStyle w:val="ListParagraph"/>
        <w:numPr>
          <w:ilvl w:val="0"/>
          <w:numId w:val="1"/>
        </w:numPr>
        <w:spacing w:before="20" w:after="20"/>
        <w:ind w:right="720"/>
      </w:pPr>
      <w:r w:rsidRPr="00307355">
        <w:t>Report</w:t>
      </w:r>
      <w:r w:rsidR="00F83585" w:rsidRPr="00307355">
        <w:t xml:space="preserve">s of Standing Committees: </w:t>
      </w:r>
    </w:p>
    <w:p w14:paraId="6E8C2B5F" w14:textId="48729D5D" w:rsidR="00F83585" w:rsidRPr="00307355" w:rsidRDefault="00F83585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 xml:space="preserve">Rules, </w:t>
      </w:r>
      <w:proofErr w:type="gramStart"/>
      <w:r w:rsidRPr="00307355">
        <w:t>Policy</w:t>
      </w:r>
      <w:proofErr w:type="gramEnd"/>
      <w:r w:rsidRPr="00307355">
        <w:t xml:space="preserve"> and Procedures: Chris Pivinski</w:t>
      </w:r>
    </w:p>
    <w:p w14:paraId="1268CAA2" w14:textId="5FD54EFF" w:rsidR="00F83585" w:rsidRPr="00307355" w:rsidRDefault="00F83585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 xml:space="preserve">Communications Committee: </w:t>
      </w:r>
      <w:r w:rsidR="00953DCA" w:rsidRPr="00307355">
        <w:t>Kristi Wheeler</w:t>
      </w:r>
    </w:p>
    <w:p w14:paraId="59326AB6" w14:textId="7D38405B" w:rsidR="00F83585" w:rsidRPr="00307355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Awards and Recognition Committee: LeAnne Hutchins</w:t>
      </w:r>
    </w:p>
    <w:p w14:paraId="7E34BB5A" w14:textId="6242EEBA" w:rsidR="00F83585" w:rsidRPr="00307355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Events Committee: Michelle Chitwood</w:t>
      </w:r>
    </w:p>
    <w:p w14:paraId="0B3A9E93" w14:textId="5E0A4A71" w:rsidR="003A63E7" w:rsidRPr="00307355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 xml:space="preserve">Diversity, Equity &amp; Inclusion Committee: </w:t>
      </w:r>
      <w:r w:rsidR="00D3043B" w:rsidRPr="00307355">
        <w:t>Sam Morse</w:t>
      </w:r>
    </w:p>
    <w:p w14:paraId="118AEDF6" w14:textId="77777777" w:rsidR="005B5C27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Branch Campus Reports:</w:t>
      </w:r>
    </w:p>
    <w:p w14:paraId="19D7AA85" w14:textId="10E0911D" w:rsidR="00015976" w:rsidRPr="00307355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OSU-Tulsa</w:t>
      </w:r>
      <w:r w:rsidR="00015976" w:rsidRPr="00307355">
        <w:t>:</w:t>
      </w:r>
      <w:r w:rsidR="00005E2D" w:rsidRPr="00307355">
        <w:t xml:space="preserve"> Candace Jackson</w:t>
      </w:r>
      <w:r w:rsidR="00015976" w:rsidRPr="00307355">
        <w:t xml:space="preserve"> </w:t>
      </w:r>
    </w:p>
    <w:p w14:paraId="01B573FB" w14:textId="62EA17F4" w:rsidR="005B5C27" w:rsidRPr="00307355" w:rsidRDefault="00015976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OSU -</w:t>
      </w:r>
      <w:r w:rsidR="005B5C27" w:rsidRPr="00307355">
        <w:t>CHS</w:t>
      </w:r>
      <w:r w:rsidR="00C83994" w:rsidRPr="00307355">
        <w:t>:</w:t>
      </w:r>
      <w:r w:rsidR="0087284B" w:rsidRPr="00307355">
        <w:t xml:space="preserve"> </w:t>
      </w:r>
      <w:r w:rsidR="00BD1D3B" w:rsidRPr="00307355">
        <w:t>Becca Floyd</w:t>
      </w:r>
    </w:p>
    <w:p w14:paraId="292F187C" w14:textId="5A158C91" w:rsidR="005B5C27" w:rsidRPr="00307355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OSU-OKC</w:t>
      </w:r>
      <w:r w:rsidR="00C83994" w:rsidRPr="00307355">
        <w:t>:</w:t>
      </w:r>
      <w:r w:rsidR="00EC4306" w:rsidRPr="00307355">
        <w:t xml:space="preserve"> Kristen Rowan</w:t>
      </w:r>
    </w:p>
    <w:p w14:paraId="186D4567" w14:textId="5E384B4B" w:rsidR="003A63E7" w:rsidRPr="003B557C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B557C">
        <w:t>OSUIT-Okmulgee</w:t>
      </w:r>
      <w:r w:rsidR="00C83994" w:rsidRPr="003B557C">
        <w:t>:</w:t>
      </w:r>
      <w:r w:rsidRPr="003B557C">
        <w:t xml:space="preserve"> </w:t>
      </w:r>
      <w:r w:rsidR="00195498" w:rsidRPr="003B557C">
        <w:t>Lindsay Glazier</w:t>
      </w:r>
    </w:p>
    <w:p w14:paraId="385B6800" w14:textId="77777777" w:rsidR="005B5C27" w:rsidRPr="003B557C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B557C">
        <w:t>Reports of University Committees:</w:t>
      </w:r>
    </w:p>
    <w:p w14:paraId="37AF0484" w14:textId="227CA387" w:rsidR="00BD1EF3" w:rsidRPr="003B557C" w:rsidRDefault="00BD1EF3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B557C">
        <w:t>Faculty Council</w:t>
      </w:r>
      <w:r w:rsidR="008C2F37" w:rsidRPr="003B557C">
        <w:t>:</w:t>
      </w:r>
      <w:r w:rsidR="009A765E" w:rsidRPr="003B557C">
        <w:t xml:space="preserve"> </w:t>
      </w:r>
      <w:r w:rsidR="003B557C" w:rsidRPr="003B557C">
        <w:t>Chris Pivinski</w:t>
      </w:r>
    </w:p>
    <w:p w14:paraId="0271B2FE" w14:textId="2D6DDE65" w:rsidR="00A33007" w:rsidRPr="003B557C" w:rsidRDefault="00A3300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B557C">
        <w:t>Human Resources</w:t>
      </w:r>
      <w:r w:rsidR="008C2F37" w:rsidRPr="003B557C">
        <w:t xml:space="preserve">: </w:t>
      </w:r>
      <w:r w:rsidR="0083748E" w:rsidRPr="003B557C">
        <w:t>Christa Louthan</w:t>
      </w:r>
    </w:p>
    <w:p w14:paraId="26EE9112" w14:textId="73B7E1E4" w:rsidR="00052AD1" w:rsidRPr="00307355" w:rsidRDefault="00052AD1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B557C">
        <w:t>GPSGA:</w:t>
      </w:r>
      <w:r w:rsidR="005D3965" w:rsidRPr="003B557C">
        <w:t xml:space="preserve"> </w:t>
      </w:r>
      <w:r w:rsidR="00407AFF" w:rsidRPr="003B557C">
        <w:t xml:space="preserve">Lauren </w:t>
      </w:r>
      <w:r w:rsidR="00407AFF" w:rsidRPr="00307355">
        <w:t>Haygood</w:t>
      </w:r>
    </w:p>
    <w:p w14:paraId="29401770" w14:textId="2410E8D3" w:rsidR="005B5C27" w:rsidRPr="00307355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Department of Wellness</w:t>
      </w:r>
      <w:r w:rsidR="008C2F37" w:rsidRPr="00307355">
        <w:t xml:space="preserve">: </w:t>
      </w:r>
      <w:r w:rsidR="00B93106" w:rsidRPr="00307355">
        <w:t>Kim Beard</w:t>
      </w:r>
    </w:p>
    <w:p w14:paraId="3E5FEA5C" w14:textId="45D58360" w:rsidR="008C2F37" w:rsidRPr="00307355" w:rsidRDefault="008C2F3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 xml:space="preserve">Student Government Association: Riley </w:t>
      </w:r>
      <w:proofErr w:type="spellStart"/>
      <w:r w:rsidRPr="00307355">
        <w:t>Pritzlaff</w:t>
      </w:r>
      <w:proofErr w:type="spellEnd"/>
    </w:p>
    <w:p w14:paraId="122FD342" w14:textId="197933B5" w:rsidR="00D63470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Unfinished Business:</w:t>
      </w:r>
    </w:p>
    <w:p w14:paraId="5F4F4635" w14:textId="5795DFFC" w:rsidR="00481939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New Business:</w:t>
      </w:r>
      <w:r w:rsidR="00481939" w:rsidRPr="00307355">
        <w:t xml:space="preserve"> </w:t>
      </w:r>
    </w:p>
    <w:p w14:paraId="522B36A4" w14:textId="65D4EEF9" w:rsidR="005B5C27" w:rsidRPr="003B557C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B557C">
        <w:t>Announcements:</w:t>
      </w:r>
    </w:p>
    <w:p w14:paraId="527F73F9" w14:textId="77777777" w:rsidR="007A250A" w:rsidRPr="003B557C" w:rsidRDefault="007A250A" w:rsidP="00FF2C19">
      <w:pPr>
        <w:pStyle w:val="NoSpacing"/>
        <w:spacing w:before="20" w:after="20" w:line="276" w:lineRule="auto"/>
        <w:ind w:left="360"/>
        <w:rPr>
          <w:b/>
          <w:bCs/>
        </w:rPr>
      </w:pPr>
    </w:p>
    <w:p w14:paraId="40DAA6F3" w14:textId="319C9365" w:rsidR="00B2427E" w:rsidRPr="003B557C" w:rsidRDefault="00BB5D1A" w:rsidP="00FF2C19">
      <w:pPr>
        <w:pStyle w:val="NoSpacing"/>
        <w:spacing w:before="20" w:after="20" w:line="276" w:lineRule="auto"/>
        <w:ind w:left="360"/>
        <w:rPr>
          <w:b/>
          <w:bCs/>
        </w:rPr>
      </w:pPr>
      <w:r w:rsidRPr="003B557C">
        <w:rPr>
          <w:b/>
          <w:bCs/>
        </w:rPr>
        <w:t xml:space="preserve">Next Meeting – </w:t>
      </w:r>
      <w:r w:rsidR="003B557C" w:rsidRPr="003B557C">
        <w:rPr>
          <w:b/>
          <w:bCs/>
        </w:rPr>
        <w:t>May 10</w:t>
      </w:r>
      <w:r w:rsidR="00877193" w:rsidRPr="003B557C">
        <w:rPr>
          <w:b/>
          <w:bCs/>
        </w:rPr>
        <w:t>,</w:t>
      </w:r>
      <w:r w:rsidR="00F83585" w:rsidRPr="003B557C">
        <w:rPr>
          <w:b/>
          <w:bCs/>
        </w:rPr>
        <w:t xml:space="preserve"> </w:t>
      </w:r>
      <w:proofErr w:type="gramStart"/>
      <w:r w:rsidR="00655912" w:rsidRPr="003B557C">
        <w:rPr>
          <w:b/>
          <w:bCs/>
        </w:rPr>
        <w:t>20</w:t>
      </w:r>
      <w:r w:rsidR="003837F1" w:rsidRPr="003B557C">
        <w:rPr>
          <w:b/>
          <w:bCs/>
        </w:rPr>
        <w:t>2</w:t>
      </w:r>
      <w:r w:rsidR="00FF0945" w:rsidRPr="003B557C">
        <w:rPr>
          <w:b/>
          <w:bCs/>
        </w:rPr>
        <w:t>3</w:t>
      </w:r>
      <w:proofErr w:type="gramEnd"/>
      <w:r w:rsidR="00A343D3" w:rsidRPr="003B557C">
        <w:rPr>
          <w:b/>
          <w:bCs/>
        </w:rPr>
        <w:t xml:space="preserve"> </w:t>
      </w:r>
      <w:r w:rsidR="00877193" w:rsidRPr="003B557C">
        <w:rPr>
          <w:b/>
          <w:bCs/>
        </w:rPr>
        <w:t>1:15 PM 412 Student Union Council Room (also available via Zoom)</w:t>
      </w:r>
    </w:p>
    <w:p w14:paraId="1D893450" w14:textId="77777777" w:rsidR="00973261" w:rsidRPr="003B557C" w:rsidRDefault="00973261" w:rsidP="00FF2C19">
      <w:pPr>
        <w:pStyle w:val="NoSpacing"/>
        <w:spacing w:before="20" w:after="20" w:line="276" w:lineRule="auto"/>
        <w:ind w:left="360"/>
        <w:rPr>
          <w:b/>
          <w:bCs/>
        </w:rPr>
      </w:pPr>
    </w:p>
    <w:p w14:paraId="31646CC0" w14:textId="3DE3E64A" w:rsidR="0018281E" w:rsidRPr="003B557C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B557C">
        <w:t>Adjournment</w:t>
      </w:r>
    </w:p>
    <w:sectPr w:rsidR="0018281E" w:rsidRPr="003B557C" w:rsidSect="0097326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7BBD5" w14:textId="77777777" w:rsidR="00BC212D" w:rsidRDefault="00BC212D" w:rsidP="001E0DED">
      <w:pPr>
        <w:spacing w:after="0" w:line="240" w:lineRule="auto"/>
      </w:pPr>
      <w:r>
        <w:separator/>
      </w:r>
    </w:p>
  </w:endnote>
  <w:endnote w:type="continuationSeparator" w:id="0">
    <w:p w14:paraId="63AB4722" w14:textId="77777777" w:rsidR="00BC212D" w:rsidRDefault="00BC212D" w:rsidP="001E0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3DD2C" w14:textId="77777777" w:rsidR="001E0DED" w:rsidRDefault="001E0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5103" w14:textId="77777777" w:rsidR="001E0DED" w:rsidRDefault="001E0D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9851E" w14:textId="77777777" w:rsidR="001E0DED" w:rsidRDefault="001E0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D4A7E" w14:textId="77777777" w:rsidR="00BC212D" w:rsidRDefault="00BC212D" w:rsidP="001E0DED">
      <w:pPr>
        <w:spacing w:after="0" w:line="240" w:lineRule="auto"/>
      </w:pPr>
      <w:r>
        <w:separator/>
      </w:r>
    </w:p>
  </w:footnote>
  <w:footnote w:type="continuationSeparator" w:id="0">
    <w:p w14:paraId="47BA61D2" w14:textId="77777777" w:rsidR="00BC212D" w:rsidRDefault="00BC212D" w:rsidP="001E0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A378B" w14:textId="77777777" w:rsidR="001E0DED" w:rsidRDefault="001E0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B4CE9" w14:textId="75A2BFA6" w:rsidR="001E0DED" w:rsidRDefault="001E0D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9A086" w14:textId="77777777" w:rsidR="001E0DED" w:rsidRDefault="001E0D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D1033"/>
    <w:multiLevelType w:val="hybridMultilevel"/>
    <w:tmpl w:val="03705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90C1E54"/>
    <w:multiLevelType w:val="hybridMultilevel"/>
    <w:tmpl w:val="2E0A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24A69"/>
    <w:multiLevelType w:val="hybridMultilevel"/>
    <w:tmpl w:val="A4C82B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92094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40858631">
    <w:abstractNumId w:val="1"/>
  </w:num>
  <w:num w:numId="3" w16cid:durableId="1191066898">
    <w:abstractNumId w:val="3"/>
  </w:num>
  <w:num w:numId="4" w16cid:durableId="979309085">
    <w:abstractNumId w:val="2"/>
  </w:num>
  <w:num w:numId="5" w16cid:durableId="1905875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05E2D"/>
    <w:rsid w:val="00015976"/>
    <w:rsid w:val="00016536"/>
    <w:rsid w:val="00016C5E"/>
    <w:rsid w:val="00032656"/>
    <w:rsid w:val="00033228"/>
    <w:rsid w:val="00052AD1"/>
    <w:rsid w:val="0007242C"/>
    <w:rsid w:val="000737BD"/>
    <w:rsid w:val="00085F1F"/>
    <w:rsid w:val="00086792"/>
    <w:rsid w:val="000A076F"/>
    <w:rsid w:val="000A2C97"/>
    <w:rsid w:val="000B33A6"/>
    <w:rsid w:val="000C15D9"/>
    <w:rsid w:val="000C630C"/>
    <w:rsid w:val="000D590B"/>
    <w:rsid w:val="000E1DDD"/>
    <w:rsid w:val="000F5063"/>
    <w:rsid w:val="001002A7"/>
    <w:rsid w:val="0011740E"/>
    <w:rsid w:val="00132E1F"/>
    <w:rsid w:val="00133F89"/>
    <w:rsid w:val="00135D40"/>
    <w:rsid w:val="00136545"/>
    <w:rsid w:val="001411FC"/>
    <w:rsid w:val="00175E11"/>
    <w:rsid w:val="0018281E"/>
    <w:rsid w:val="00195498"/>
    <w:rsid w:val="001A4523"/>
    <w:rsid w:val="001B06FF"/>
    <w:rsid w:val="001B1C93"/>
    <w:rsid w:val="001B555B"/>
    <w:rsid w:val="001C0495"/>
    <w:rsid w:val="001E0DED"/>
    <w:rsid w:val="001E4D93"/>
    <w:rsid w:val="001F025B"/>
    <w:rsid w:val="002036AB"/>
    <w:rsid w:val="002152BC"/>
    <w:rsid w:val="00241E89"/>
    <w:rsid w:val="00270602"/>
    <w:rsid w:val="00277CD1"/>
    <w:rsid w:val="0028407E"/>
    <w:rsid w:val="002B3901"/>
    <w:rsid w:val="002C4557"/>
    <w:rsid w:val="002D3F90"/>
    <w:rsid w:val="002D6CF1"/>
    <w:rsid w:val="002E0EB5"/>
    <w:rsid w:val="002E3820"/>
    <w:rsid w:val="00307355"/>
    <w:rsid w:val="00307C2D"/>
    <w:rsid w:val="00310326"/>
    <w:rsid w:val="00326E31"/>
    <w:rsid w:val="00327585"/>
    <w:rsid w:val="00330B15"/>
    <w:rsid w:val="0034190F"/>
    <w:rsid w:val="00351064"/>
    <w:rsid w:val="00351A7B"/>
    <w:rsid w:val="00357467"/>
    <w:rsid w:val="003701B5"/>
    <w:rsid w:val="003837F1"/>
    <w:rsid w:val="003A63E7"/>
    <w:rsid w:val="003B557C"/>
    <w:rsid w:val="003C5A37"/>
    <w:rsid w:val="003C7709"/>
    <w:rsid w:val="003D2443"/>
    <w:rsid w:val="00407AFF"/>
    <w:rsid w:val="00413876"/>
    <w:rsid w:val="004351E6"/>
    <w:rsid w:val="00443ACB"/>
    <w:rsid w:val="00444F3F"/>
    <w:rsid w:val="004464C6"/>
    <w:rsid w:val="00454116"/>
    <w:rsid w:val="00454852"/>
    <w:rsid w:val="00463839"/>
    <w:rsid w:val="00467B2F"/>
    <w:rsid w:val="00481939"/>
    <w:rsid w:val="00481D1D"/>
    <w:rsid w:val="00483232"/>
    <w:rsid w:val="00485A10"/>
    <w:rsid w:val="00490612"/>
    <w:rsid w:val="004B000D"/>
    <w:rsid w:val="004B4407"/>
    <w:rsid w:val="004B6309"/>
    <w:rsid w:val="004D055F"/>
    <w:rsid w:val="004E0EC2"/>
    <w:rsid w:val="004E7A1F"/>
    <w:rsid w:val="005017ED"/>
    <w:rsid w:val="00512F87"/>
    <w:rsid w:val="005138C9"/>
    <w:rsid w:val="005242A0"/>
    <w:rsid w:val="00546AA0"/>
    <w:rsid w:val="005470C4"/>
    <w:rsid w:val="00551549"/>
    <w:rsid w:val="00572020"/>
    <w:rsid w:val="00593C80"/>
    <w:rsid w:val="005A4A26"/>
    <w:rsid w:val="005A5106"/>
    <w:rsid w:val="005B1B3B"/>
    <w:rsid w:val="005B1FC9"/>
    <w:rsid w:val="005B354E"/>
    <w:rsid w:val="005B39A7"/>
    <w:rsid w:val="005B5C27"/>
    <w:rsid w:val="005B7D40"/>
    <w:rsid w:val="005D3965"/>
    <w:rsid w:val="005F309B"/>
    <w:rsid w:val="006325D7"/>
    <w:rsid w:val="006404AA"/>
    <w:rsid w:val="0064478A"/>
    <w:rsid w:val="00655912"/>
    <w:rsid w:val="0066481F"/>
    <w:rsid w:val="006801E9"/>
    <w:rsid w:val="00681143"/>
    <w:rsid w:val="006825C7"/>
    <w:rsid w:val="006A360A"/>
    <w:rsid w:val="006B5C6E"/>
    <w:rsid w:val="006E7E2C"/>
    <w:rsid w:val="006F0836"/>
    <w:rsid w:val="006F6DF7"/>
    <w:rsid w:val="006F798D"/>
    <w:rsid w:val="00722DB0"/>
    <w:rsid w:val="00724296"/>
    <w:rsid w:val="007276FC"/>
    <w:rsid w:val="00731BBB"/>
    <w:rsid w:val="0074317C"/>
    <w:rsid w:val="00751681"/>
    <w:rsid w:val="007848C7"/>
    <w:rsid w:val="007862F8"/>
    <w:rsid w:val="00787BEE"/>
    <w:rsid w:val="007962CE"/>
    <w:rsid w:val="007A250A"/>
    <w:rsid w:val="007C55DC"/>
    <w:rsid w:val="007E7C75"/>
    <w:rsid w:val="007F1130"/>
    <w:rsid w:val="007F3CF2"/>
    <w:rsid w:val="008144BF"/>
    <w:rsid w:val="00822EEE"/>
    <w:rsid w:val="0083356C"/>
    <w:rsid w:val="0083748E"/>
    <w:rsid w:val="00861451"/>
    <w:rsid w:val="0087284B"/>
    <w:rsid w:val="0087322F"/>
    <w:rsid w:val="00877193"/>
    <w:rsid w:val="00884E60"/>
    <w:rsid w:val="00890F87"/>
    <w:rsid w:val="008B2F3D"/>
    <w:rsid w:val="008C0B1C"/>
    <w:rsid w:val="008C2F37"/>
    <w:rsid w:val="008C3194"/>
    <w:rsid w:val="008C3B99"/>
    <w:rsid w:val="008E4D27"/>
    <w:rsid w:val="0090570D"/>
    <w:rsid w:val="00920AD4"/>
    <w:rsid w:val="00932D2A"/>
    <w:rsid w:val="0095370E"/>
    <w:rsid w:val="00953DCA"/>
    <w:rsid w:val="00963150"/>
    <w:rsid w:val="0096488F"/>
    <w:rsid w:val="00972666"/>
    <w:rsid w:val="00973261"/>
    <w:rsid w:val="009A1B06"/>
    <w:rsid w:val="009A765E"/>
    <w:rsid w:val="009D515A"/>
    <w:rsid w:val="00A33007"/>
    <w:rsid w:val="00A343D3"/>
    <w:rsid w:val="00A47FE9"/>
    <w:rsid w:val="00A5279A"/>
    <w:rsid w:val="00A65EA8"/>
    <w:rsid w:val="00A71E5D"/>
    <w:rsid w:val="00A95A68"/>
    <w:rsid w:val="00AA7449"/>
    <w:rsid w:val="00AA7E08"/>
    <w:rsid w:val="00AD2491"/>
    <w:rsid w:val="00AE20FE"/>
    <w:rsid w:val="00AE3B95"/>
    <w:rsid w:val="00B04EE7"/>
    <w:rsid w:val="00B2427E"/>
    <w:rsid w:val="00B64419"/>
    <w:rsid w:val="00B65884"/>
    <w:rsid w:val="00B722CA"/>
    <w:rsid w:val="00B90601"/>
    <w:rsid w:val="00B93106"/>
    <w:rsid w:val="00BB2D6F"/>
    <w:rsid w:val="00BB5D1A"/>
    <w:rsid w:val="00BC212D"/>
    <w:rsid w:val="00BC3731"/>
    <w:rsid w:val="00BC4921"/>
    <w:rsid w:val="00BC7A68"/>
    <w:rsid w:val="00BD1D3B"/>
    <w:rsid w:val="00BD1EF3"/>
    <w:rsid w:val="00BE2C10"/>
    <w:rsid w:val="00C20BCD"/>
    <w:rsid w:val="00C27D2E"/>
    <w:rsid w:val="00C30E8F"/>
    <w:rsid w:val="00C44B19"/>
    <w:rsid w:val="00C472E9"/>
    <w:rsid w:val="00C56B52"/>
    <w:rsid w:val="00C57A10"/>
    <w:rsid w:val="00C6626A"/>
    <w:rsid w:val="00C83994"/>
    <w:rsid w:val="00CA285B"/>
    <w:rsid w:val="00CB46D3"/>
    <w:rsid w:val="00CC2256"/>
    <w:rsid w:val="00CD5397"/>
    <w:rsid w:val="00CF0785"/>
    <w:rsid w:val="00D3043B"/>
    <w:rsid w:val="00D40D4D"/>
    <w:rsid w:val="00D50735"/>
    <w:rsid w:val="00D5566F"/>
    <w:rsid w:val="00D601AB"/>
    <w:rsid w:val="00D63470"/>
    <w:rsid w:val="00D64AFD"/>
    <w:rsid w:val="00D82BE5"/>
    <w:rsid w:val="00D84D2C"/>
    <w:rsid w:val="00DE0416"/>
    <w:rsid w:val="00E000B4"/>
    <w:rsid w:val="00E21BED"/>
    <w:rsid w:val="00E30527"/>
    <w:rsid w:val="00E53E8D"/>
    <w:rsid w:val="00E5443E"/>
    <w:rsid w:val="00E76F23"/>
    <w:rsid w:val="00E83E1E"/>
    <w:rsid w:val="00EB7265"/>
    <w:rsid w:val="00EC4306"/>
    <w:rsid w:val="00ED5B3B"/>
    <w:rsid w:val="00F229BD"/>
    <w:rsid w:val="00F378C5"/>
    <w:rsid w:val="00F44D06"/>
    <w:rsid w:val="00F62523"/>
    <w:rsid w:val="00F83585"/>
    <w:rsid w:val="00F92883"/>
    <w:rsid w:val="00FA0646"/>
    <w:rsid w:val="00FA1ABC"/>
    <w:rsid w:val="00FC2D2B"/>
    <w:rsid w:val="00FC6D75"/>
    <w:rsid w:val="00FD50C1"/>
    <w:rsid w:val="00FE4A20"/>
    <w:rsid w:val="00FF088C"/>
    <w:rsid w:val="00FF0945"/>
    <w:rsid w:val="00FF1CCD"/>
    <w:rsid w:val="00FF2C19"/>
    <w:rsid w:val="01DE5383"/>
    <w:rsid w:val="06E9A4D4"/>
    <w:rsid w:val="092AD26D"/>
    <w:rsid w:val="094157FA"/>
    <w:rsid w:val="09D99E71"/>
    <w:rsid w:val="0D113F33"/>
    <w:rsid w:val="0E608A73"/>
    <w:rsid w:val="12B75440"/>
    <w:rsid w:val="136D9996"/>
    <w:rsid w:val="15340595"/>
    <w:rsid w:val="16B6AD99"/>
    <w:rsid w:val="19763395"/>
    <w:rsid w:val="1A3F56E6"/>
    <w:rsid w:val="1D91F9DC"/>
    <w:rsid w:val="1FA1AD1A"/>
    <w:rsid w:val="23327EC9"/>
    <w:rsid w:val="24EDDD47"/>
    <w:rsid w:val="2AE3267C"/>
    <w:rsid w:val="32EA1EA0"/>
    <w:rsid w:val="356E97A7"/>
    <w:rsid w:val="37F56FF1"/>
    <w:rsid w:val="3A513CD8"/>
    <w:rsid w:val="3E5CFAF6"/>
    <w:rsid w:val="3FD2030E"/>
    <w:rsid w:val="41C79BA2"/>
    <w:rsid w:val="443FC6B3"/>
    <w:rsid w:val="4AE8A637"/>
    <w:rsid w:val="4C2062FF"/>
    <w:rsid w:val="4E10F384"/>
    <w:rsid w:val="5684ADDF"/>
    <w:rsid w:val="579578C5"/>
    <w:rsid w:val="581C647F"/>
    <w:rsid w:val="5D881C19"/>
    <w:rsid w:val="640F121A"/>
    <w:rsid w:val="650448ED"/>
    <w:rsid w:val="691A636B"/>
    <w:rsid w:val="6AAE7D4D"/>
    <w:rsid w:val="6DE4ADC3"/>
    <w:rsid w:val="6E9202D6"/>
    <w:rsid w:val="7031E964"/>
    <w:rsid w:val="737D2876"/>
    <w:rsid w:val="73C8E9CC"/>
    <w:rsid w:val="7710FC17"/>
    <w:rsid w:val="788879C7"/>
    <w:rsid w:val="7C0D99B1"/>
    <w:rsid w:val="7DA9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37EAF"/>
  <w15:chartTrackingRefBased/>
  <w15:docId w15:val="{B95552AB-7BDB-4583-9A6C-7E7DCEF1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0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DE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E0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DED"/>
    <w:rPr>
      <w:rFonts w:eastAsiaTheme="minorEastAsia"/>
    </w:rPr>
  </w:style>
  <w:style w:type="character" w:customStyle="1" w:styleId="normaltextrun">
    <w:name w:val="normaltextrun"/>
    <w:basedOn w:val="DefaultParagraphFont"/>
    <w:rsid w:val="00973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1" ma:contentTypeDescription="Create a new document." ma:contentTypeScope="" ma:versionID="97ce5e79fd390eb8893c7b8373db00d9">
  <xsd:schema xmlns:xsd="http://www.w3.org/2001/XMLSchema" xmlns:xs="http://www.w3.org/2001/XMLSchema" xmlns:p="http://schemas.microsoft.com/office/2006/metadata/properties" xmlns:ns2="546e0a11-13d2-4173-b762-48bbeddb21ba" xmlns:ns3="362adf8b-486a-48c8-ae56-4850ea04c5e2" targetNamespace="http://schemas.microsoft.com/office/2006/metadata/properties" ma:root="true" ma:fieldsID="4c526f8a0156d0b67785e40d4849594e" ns2:_="" ns3:_="">
    <xsd:import namespace="546e0a11-13d2-4173-b762-48bbeddb21ba"/>
    <xsd:import namespace="362adf8b-486a-48c8-ae56-4850ea04c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4548C0-7592-4EE8-B5D1-68F7A9EA65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4F79BB-E958-46C5-B3B8-8ACA487AF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e0a11-13d2-4173-b762-48bbeddb21ba"/>
    <ds:schemaRef ds:uri="362adf8b-486a-48c8-ae56-4850ea04c5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Rutherford, Jenna</cp:lastModifiedBy>
  <cp:revision>10</cp:revision>
  <cp:lastPrinted>2022-12-13T15:51:00Z</cp:lastPrinted>
  <dcterms:created xsi:type="dcterms:W3CDTF">2023-02-13T16:02:00Z</dcterms:created>
  <dcterms:modified xsi:type="dcterms:W3CDTF">2023-05-18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19178de88a3842a04f298c3caa28995c786456c90c3b5e06def282457f5d9d93</vt:lpwstr>
  </property>
</Properties>
</file>